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the Position of Photography Intern</w:t>
      </w:r>
    </w:p>
    <w:bookmarkEnd w:id="20"/>
    <w:p>
      <w:pPr>
        <w:pStyle w:val="BodyText"/>
      </w:pPr>
      <w:r>
        <w:t xml:space="preserve">October 26, 2023</w:t>
      </w:r>
    </w:p>
    <w:p>
      <w:pPr>
        <w:pStyle w:val="BodyText"/>
      </w:pPr>
      <w:r>
        <w:t xml:space="preserve">Hiring Manager</w:t>
      </w:r>
      <w:r>
        <w:br/>
      </w:r>
      <w:r>
        <w:t xml:space="preserve">[Company Name]</w:t>
      </w:r>
      <w:r>
        <w:br/>
      </w:r>
      <w:r>
        <w:t xml:space="preserve">Montreal, Quebec</w:t>
      </w:r>
      <w:r>
        <w:br/>
      </w:r>
      <w:r>
        <w:t xml:space="preserve">Canada</w:t>
      </w:r>
    </w:p>
    <w:bookmarkStart w:id="21" w:name="X6556d184ca783acab422369da401cd3d5a6a84d"/>
    <w:p>
      <w:pPr>
        <w:pStyle w:val="Heading2"/>
      </w:pPr>
      <w:r>
        <w:t xml:space="preserve">Subject: Enthusiastic Application for Photography Internship in Canada Montreal</w:t>
      </w:r>
    </w:p>
    <w:p>
      <w:pPr>
        <w:pStyle w:val="FirstParagraph"/>
      </w:pPr>
      <w:r>
        <w:t xml:space="preserve">Dear Hiring Manager,</w:t>
      </w:r>
    </w:p>
    <w:p>
      <w:pPr>
        <w:pStyle w:val="BodyText"/>
      </w:pPr>
      <w:r>
        <w:t xml:space="preserve">I am writing with profound enthusiasm to submit my application for the Photography Intern position at [Company Name], as advertised on your careers page and through the Montreal Creative Network. As a dedicated visual storyteller currently pursuing my Bachelor of Fine Arts in Digital Media at Concordia University, I have meticulously prepared this</w:t>
      </w:r>
      <w:r>
        <w:t xml:space="preserve"> </w:t>
      </w:r>
      <w:r>
        <w:rPr>
          <w:bCs/>
          <w:b/>
        </w:rPr>
        <w:t xml:space="preserve">Internship Application Letter</w:t>
      </w:r>
      <w:r>
        <w:t xml:space="preserve"> </w:t>
      </w:r>
      <w:r>
        <w:t xml:space="preserve">to express how my technical skills, creative vision, and deep connection to Montreal’s artistic ecosystem align perfectly with your studio’s mission. My passion for photography isn’t merely a hobby—it is the lens through which I experience and document the vibrant cultural tapestry of</w:t>
      </w:r>
      <w:r>
        <w:t xml:space="preserve"> </w:t>
      </w:r>
      <w:r>
        <w:rPr>
          <w:bCs/>
          <w:b/>
        </w:rPr>
        <w:t xml:space="preserve">Canada Montreal</w:t>
      </w:r>
      <w:r>
        <w:t xml:space="preserve">, making this internship an unparalleled opportunity to contribute meaningfully while growing under your esteemed guidance.</w:t>
      </w:r>
    </w:p>
    <w:p>
      <w:pPr>
        <w:pStyle w:val="BodyText"/>
      </w:pPr>
      <w:r>
        <w:t xml:space="preserve">My journey as a</w:t>
      </w:r>
      <w:r>
        <w:t xml:space="preserve"> </w:t>
      </w:r>
      <w:r>
        <w:rPr>
          <w:bCs/>
          <w:b/>
        </w:rPr>
        <w:t xml:space="preserve">Photographer</w:t>
      </w:r>
      <w:r>
        <w:t xml:space="preserve"> </w:t>
      </w:r>
      <w:r>
        <w:t xml:space="preserve">began in my hometown of Quebec City, where I captured the interplay between historic architecture and contemporary street life. This foundation evolved significantly during my time at Concordia, where I immersed myself in both analog and digital practices. My coursework included advanced studio lighting techniques, narrative photography composition, and post-production mastery using Adobe Creative Suite—skills directly transferable to your team’s commercial and editorial projects. Most notably, I recently completed a semester-long project documenting Montreal’s immigrant communities for the university’s "Voices of Mile End" exhibition. This required navigating complex ethical considerations while building trust with subjects from 15+ cultural backgrounds—a process that refined my ability to create authentic, respectful imagery. The resulting portfolio earned me the 2023 Concordia Student Photography Prize and was featured in</w:t>
      </w:r>
      <w:r>
        <w:t xml:space="preserve"> </w:t>
      </w:r>
      <w:r>
        <w:rPr>
          <w:iCs/>
          <w:i/>
        </w:rPr>
        <w:t xml:space="preserve">Montreal Mirror</w:t>
      </w:r>
      <w:r>
        <w:t xml:space="preserve">, reinforcing my belief that compelling photography transcends technical skill to evoke human connection.</w:t>
      </w:r>
    </w:p>
    <w:p>
      <w:pPr>
        <w:pStyle w:val="BodyText"/>
      </w:pPr>
      <w:r>
        <w:t xml:space="preserve">What particularly excites me about this opportunity is your studio’s commitment to celebrating Montreal’s unique identity through visual media. Having attended the annual MURAL Festival for three consecutive years, I’ve witnessed firsthand how your work transforms public spaces into dynamic storytelling canvases. Your recent "Montreal in Motion" campaign—highlighting street vendors in Plateau-Mont-Royal during the pandemic—resonated deeply with me as a local storyteller. I admire how you blend documentary rigor with artistic flair, and I’m eager to contribute to such projects while learning from your team’s expertise in commercial branding and editorial work. Montreal isn’t just my home; it’s a living laboratory for photography where every neighborhood—from the cobblestone streets of Old Port to the murals of Little Italy—offers fresh narratives waiting to be captured. This internship represents my chance to deepen that relationship while supporting a studio that champions</w:t>
      </w:r>
      <w:r>
        <w:t xml:space="preserve"> </w:t>
      </w:r>
      <w:r>
        <w:rPr>
          <w:bCs/>
          <w:b/>
        </w:rPr>
        <w:t xml:space="preserve">Canada Montreal</w:t>
      </w:r>
      <w:r>
        <w:t xml:space="preserve"> </w:t>
      </w:r>
      <w:r>
        <w:t xml:space="preserve">as both subject and muse.</w:t>
      </w:r>
    </w:p>
    <w:p>
      <w:pPr>
        <w:pStyle w:val="BodyText"/>
      </w:pPr>
      <w:r>
        <w:t xml:space="preserve">Beyond technical proficiency, I bring a collaborative spirit honed through volunteer work with the Montreal Association for the Arts (MAA). As a photography assistant for their "Community Lens" initiative, I supported 12 workshops teaching seniors to document their neighborhoods using smartphones. This role taught me patience in mentoring diverse learners and adaptability when working under tight deadlines—qualities essential for thriving in your fast-paced studio environment. I also regularly collaborate with local musicians on album art projects, developing a keen ear for translating artistic intent into visual language. For instance, I recently created a cohesive visual narrative for the indie band "Les Filles de Montréal," which required understanding their bilingual lyrics and blending folk aesthetics with modern editing techniques—a project now circulating in Montreal’s independent music scene.</w:t>
      </w:r>
    </w:p>
    <w:p>
      <w:pPr>
        <w:pStyle w:val="BodyText"/>
      </w:pPr>
      <w:r>
        <w:t xml:space="preserve">I recognize that an</w:t>
      </w:r>
      <w:r>
        <w:t xml:space="preserve"> </w:t>
      </w:r>
      <w:r>
        <w:rPr>
          <w:bCs/>
          <w:b/>
        </w:rPr>
        <w:t xml:space="preserve">Internship Application Letter</w:t>
      </w:r>
      <w:r>
        <w:t xml:space="preserve"> </w:t>
      </w:r>
      <w:r>
        <w:t xml:space="preserve">alone cannot convey my photographic vision, which is why I’ve attached a digital portfolio showcasing 15 curated images from my Montreal-focused projects. Included are: "La Ronde at Dusk" (a long-exposure capture of the amusement park’s neon lights reflecting on Lake Ontario), "Marché Jean-Talon Harvest" (a vibrant food market scene emphasizing textures and colors), and "Bilingual Street Signs, Villeray" (an exploration of Montreal’s linguistic duality through urban photography). Each piece demonstrates my ability to find beauty in everyday moments while respecting the city’s cultural context. My editing style prioritizes natural light and authentic emotion—echoing your studio’s signature approach—as seen in my use of subtle color grading that avoids overprocessing. I’ve also included a brief video diary from my "Montreal Mornings" series, which chronicles the transformation of Place des Arts before sunrise—a project that embodies my dedication to immersive, time-based storytelling.</w:t>
      </w:r>
    </w:p>
    <w:p>
      <w:pPr>
        <w:pStyle w:val="BodyText"/>
      </w:pPr>
      <w:r>
        <w:t xml:space="preserve">What truly sets me apart is my understanding of Montreal’s evolving photographic landscape. Unlike many interns who view the city as a backdrop, I’ve engaged with its creative networks: I’m a member of the Quebec Professional Photographers Association (QPFA)’s Emerging Talent Program, regularly attend workshops at Studio 204, and have presented at two local photography meetups on "Documenting Cultural Shifts in Post-Pandemic Montreal." This community involvement ensures I’ll integrate seamlessly into your team while offering fresh perspectives informed by the city’s artistic pulse. I’ve followed your studio’s work since its inception in 2015—particularly how you’ve adapted to digital trends without losing the soul of print photography—a balance I strive for in my own practice.</w:t>
      </w:r>
    </w:p>
    <w:p>
      <w:pPr>
        <w:pStyle w:val="BodyText"/>
      </w:pPr>
      <w:r>
        <w:t xml:space="preserve">My academic schedule at Concordia allows full-time commitment from January through April 2024, aligning perfectly with your upcoming summer campaign season. I am eager to bring my skills in camera operation (Nikon Z9 and medium-format Hasselblad), color correction, and client communication to your team while learning from industry veterans. As an international student permitted to work in Canada under the Post-Graduation Work Permit Program, I can immediately contribute without visa complexities—a practical advantage for your HR team.</w:t>
      </w:r>
    </w:p>
    <w:p>
      <w:pPr>
        <w:pStyle w:val="BodyText"/>
      </w:pPr>
      <w:r>
        <w:t xml:space="preserve">In closing, I don’t simply want to be a photographer who captures Montreal; I aspire to become part of its visual legacy. Your studio’s reputation for blending technical excellence with cultural sensitivity mirrors my own professional ethos. This</w:t>
      </w:r>
      <w:r>
        <w:t xml:space="preserve"> </w:t>
      </w:r>
      <w:r>
        <w:rPr>
          <w:bCs/>
          <w:b/>
        </w:rPr>
        <w:t xml:space="preserve">Internship Application Letter</w:t>
      </w:r>
      <w:r>
        <w:t xml:space="preserve"> </w:t>
      </w:r>
      <w:r>
        <w:t xml:space="preserve">is merely the beginning of what I hope will be a meaningful collaboration. Thank you for considering my application—I would welcome the opportunity to discuss how my vision as a</w:t>
      </w:r>
      <w:r>
        <w:t xml:space="preserve"> </w:t>
      </w:r>
      <w:r>
        <w:rPr>
          <w:bCs/>
          <w:b/>
        </w:rPr>
        <w:t xml:space="preserve">Photographer</w:t>
      </w:r>
      <w:r>
        <w:t xml:space="preserve"> </w:t>
      </w:r>
      <w:r>
        <w:t xml:space="preserve">can support your creative goals in</w:t>
      </w:r>
      <w:r>
        <w:t xml:space="preserve"> </w:t>
      </w:r>
      <w:r>
        <w:rPr>
          <w:bCs/>
          <w:b/>
        </w:rPr>
        <w:t xml:space="preserve">Canada Montreal</w:t>
      </w:r>
      <w:r>
        <w:t xml:space="preserve">. I have attached my resume and portfolio for your review and am available at your earliest convenience for an interview.</w:t>
      </w:r>
    </w:p>
    <w:p>
      <w:pPr>
        <w:pStyle w:val="BodyText"/>
      </w:pPr>
      <w:r>
        <w:t xml:space="preserve">Sincerely,</w:t>
      </w:r>
      <w:r>
        <w:br/>
      </w:r>
      <w:r>
        <w:br/>
      </w:r>
      <w:r>
        <w:t xml:space="preserve">[Your Full Name]</w:t>
      </w:r>
      <w:r>
        <w:br/>
      </w:r>
      <w:r>
        <w:t xml:space="preserve">Concordia University, BFA Digital Media</w:t>
      </w:r>
      <w:r>
        <w:br/>
      </w:r>
      <w:r>
        <w:t xml:space="preserve">Montreal, Quebec | +1 (514) 555-0199</w:t>
      </w:r>
      <w:r>
        <w:br/>
      </w:r>
      <w:r>
        <w:t xml:space="preserve">email@domain.com | linkedin.com/in/yourprofi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dc:title>
  <dc:creator/>
  <dc:language>en</dc:language>
  <cp:keywords/>
  <dcterms:created xsi:type="dcterms:W3CDTF">2026-07-20T23:18:00Z</dcterms:created>
  <dcterms:modified xsi:type="dcterms:W3CDTF">2026-07-20T23:18:00Z</dcterms:modified>
</cp:coreProperties>
</file>

<file path=docProps/custom.xml><?xml version="1.0" encoding="utf-8"?>
<Properties xmlns="http://schemas.openxmlformats.org/officeDocument/2006/custom-properties" xmlns:vt="http://schemas.openxmlformats.org/officeDocument/2006/docPropsVTypes"/>
</file>